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8d654d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8d654d2-3d84-11ec-a28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Q7DMAxC/YD//0t+wMDpdullkn1oFm1rD8gGTAI9FvGqdwBK+QDsB154rn/fwUDeLMq7H6Z4KC9VMXX6YQMP7jxwS3je5lJYqU/pVTCFtcFfJP2tBX2zIoQbruOhKX8uCYw7kf+a88dmzphhca4vW4W0Gian9QWuyav0PPcLzmgcP4fFOV7qMomGNIfz+ixrjOcBsc7Q2H9MsKC+yTXGqzYzdRQZz4djNAGYpv1/Pm+8ha3UtuE/nHGLuJzPmzpY3DYSWG5+Wl9azFiw3bIyv7znN42P86WnNttQBLRyXh6Vm8OVfGZXmBNu4/zofEms9sk57xeZjcBpIe8Tyuyf1Ert3A8qToEW7kO5H6itrPM154+dMeirghb0DW+4E0EL/nvvffcD1Q5oXdi0dw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s been don since 3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8d654d2-3d84-11ec-a28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8d654d2-3d84-11ec-a28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8d654d2-3d84-11ec-a28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8d654d2</dc:title>
  <dc:creator/>
  <cp:keywords/>
  <dcterms:created xsi:type="dcterms:W3CDTF">2026-05-03T10:48:41Z</dcterms:created>
  <dcterms:modified xsi:type="dcterms:W3CDTF">2026-05-03T10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